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2C6AD" w14:textId="5E140B60" w:rsidR="00F76D68" w:rsidRDefault="00F76D68" w:rsidP="001650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</w:pPr>
      <w:r w:rsidRPr="00F76D68"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 xml:space="preserve">Living Will </w:t>
      </w:r>
      <w:r w:rsidR="00165041"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>T</w:t>
      </w:r>
      <w:bookmarkStart w:id="0" w:name="_GoBack"/>
      <w:bookmarkEnd w:id="0"/>
      <w:r w:rsidRPr="00F76D68"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>emplate</w:t>
      </w:r>
    </w:p>
    <w:p w14:paraId="3A7CC998" w14:textId="279F1488" w:rsidR="005C0C34" w:rsidRDefault="005C0C34" w:rsidP="00F76D68">
      <w:pPr>
        <w:spacing w:after="0" w:line="240" w:lineRule="auto"/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 xml:space="preserve">                                                      </w:t>
      </w:r>
      <w:r w:rsidR="00165041"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br/>
      </w:r>
      <w:r w:rsidR="005765EF"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>Date: _</w:t>
      </w:r>
      <w:r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  <w:t>___________</w:t>
      </w:r>
    </w:p>
    <w:p w14:paraId="2D01AB9C" w14:textId="77777777" w:rsidR="005C0C34" w:rsidRDefault="005C0C34" w:rsidP="00F76D68">
      <w:pPr>
        <w:spacing w:after="0" w:line="240" w:lineRule="auto"/>
        <w:rPr>
          <w:rFonts w:ascii="Times New Roman" w:eastAsia="Times New Roman" w:hAnsi="Times New Roman" w:cs="Times New Roman"/>
          <w:b/>
          <w:color w:val="1F2836"/>
          <w:sz w:val="40"/>
          <w:szCs w:val="40"/>
        </w:rPr>
      </w:pPr>
    </w:p>
    <w:p w14:paraId="34215A56" w14:textId="77777777" w:rsidR="005671C1" w:rsidRPr="005765EF" w:rsidRDefault="005671C1" w:rsidP="00796552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I__________(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Declarant</w:t>
      </w:r>
      <w:r w:rsid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name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), has </w:t>
      </w:r>
      <w:r w:rsidR="00ED75A7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residential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by the address</w:t>
      </w:r>
      <w:bookmarkStart w:id="1" w:name="_Hlk26189803"/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 (street</w:t>
      </w:r>
      <w:r w:rsidR="00796552"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_____,(city)_______________</w:t>
      </w:r>
      <w:r w:rsidR="009C6A93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____</w:t>
      </w:r>
      <w:r w:rsidR="00796552">
        <w:rPr>
          <w:rFonts w:ascii="Times New Roman" w:hAnsi="Times New Roman" w:cs="Times New Roman"/>
          <w:sz w:val="28"/>
          <w:szCs w:val="28"/>
          <w:shd w:val="clear" w:color="auto" w:fill="FFFFFF"/>
        </w:rPr>
        <w:t>____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(state),_______________________(Zipcode)</w:t>
      </w:r>
      <w:r w:rsidR="009C6A93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,with___________</w:t>
      </w:r>
      <w:r w:rsidR="00796552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_</w:t>
      </w:r>
      <w:r w:rsidR="009C6A93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(contact number)___________________(Email.ID)</w:t>
      </w:r>
      <w:bookmarkEnd w:id="1"/>
      <w:r w:rsidR="009C6A93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under full control of my consciousness and awareness with the matter </w:t>
      </w:r>
      <w:r w:rsidR="0075684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declared th</w:t>
      </w:r>
      <w:r w:rsidR="00E0094C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e herein statement related to my health-treatment</w:t>
      </w:r>
      <w:r w:rsidR="0075684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s my consent and </w:t>
      </w:r>
      <w:r w:rsidR="00E0094C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announced this as legal document of my desire.</w:t>
      </w:r>
      <w:r w:rsidR="009E2887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p w14:paraId="7E9366D6" w14:textId="77777777" w:rsidR="00DF3A7A" w:rsidRPr="005765EF" w:rsidRDefault="00DF3A7A" w:rsidP="00796552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I declared herein___________________</w:t>
      </w:r>
      <w:r w:rsidR="00796552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_____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(name),residing at________________________________________(streetaddress)___________________,(city)_________________________________(state),_______________________(Zip code), associated with _______________________</w:t>
      </w:r>
      <w:r w:rsidR="00EA6D94">
        <w:rPr>
          <w:rFonts w:ascii="Times New Roman" w:hAnsi="Times New Roman" w:cs="Times New Roman"/>
          <w:sz w:val="28"/>
          <w:szCs w:val="28"/>
          <w:shd w:val="clear" w:color="auto" w:fill="FFFFFF"/>
        </w:rPr>
        <w:t>____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(Institute name),__________________________________</w:t>
      </w:r>
      <w:r w:rsidR="00EA6D94">
        <w:rPr>
          <w:rFonts w:ascii="Times New Roman" w:hAnsi="Times New Roman" w:cs="Times New Roman"/>
          <w:sz w:val="28"/>
          <w:szCs w:val="28"/>
          <w:shd w:val="clear" w:color="auto" w:fill="FFFFFF"/>
        </w:rPr>
        <w:t>___________________________</w:t>
      </w:r>
      <w:r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(contact number),___________________(Email.ID)</w:t>
      </w:r>
      <w:r w:rsidR="002C210D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, as my health care advocate</w:t>
      </w:r>
      <w:r w:rsidR="00524025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s well as my agent to take all the decisions </w:t>
      </w:r>
      <w:r w:rsidR="004A07F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in those situations in which I become impair to add a single word. He has all the rights to make decisions in also those situations when I find chronic illness and </w:t>
      </w:r>
      <w:r w:rsidR="006D29F0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medical </w:t>
      </w:r>
      <w:r w:rsidR="004A07F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dependent state.</w:t>
      </w:r>
      <w:r w:rsidR="002D5EC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210673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My announced agent and health care advocate shall have all the power to deal with all the matters relating to the health maintenance, medical management and wellness program</w:t>
      </w:r>
      <w:r w:rsidR="008633B9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in the case when my physician, primary medical staff proclaim myself not in a condition to make decisions. </w:t>
      </w:r>
      <w:r w:rsidR="002F6BE5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o make clear fully the time/state of affairs when the agent will be able to use the power of decision making on the behalf of </w:t>
      </w:r>
      <w:r w:rsidR="004D0A38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me</w:t>
      </w:r>
      <w:r w:rsidR="002F6BE5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  <w:r w:rsidR="00037296" w:rsidRPr="005765E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p w14:paraId="77DD1886" w14:textId="77777777" w:rsidR="00A721D0" w:rsidRPr="004603D9" w:rsidRDefault="00A721D0" w:rsidP="007965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603D9">
        <w:rPr>
          <w:rFonts w:ascii="Times New Roman" w:hAnsi="Times New Roman" w:cs="Times New Roman"/>
          <w:sz w:val="28"/>
          <w:szCs w:val="28"/>
          <w:shd w:val="clear" w:color="auto" w:fill="FFFFFF"/>
        </w:rPr>
        <w:t>Falling into the senseless state</w:t>
      </w:r>
    </w:p>
    <w:p w14:paraId="7802C563" w14:textId="743ED500" w:rsidR="00A721D0" w:rsidRPr="004603D9" w:rsidRDefault="00A721D0" w:rsidP="007965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603D9">
        <w:rPr>
          <w:rFonts w:ascii="Times New Roman" w:hAnsi="Times New Roman" w:cs="Times New Roman"/>
          <w:sz w:val="28"/>
          <w:szCs w:val="28"/>
          <w:shd w:val="clear" w:color="auto" w:fill="FFFFFF"/>
        </w:rPr>
        <w:t>Being diagnose</w:t>
      </w:r>
      <w:r w:rsidR="009507E7">
        <w:rPr>
          <w:rFonts w:ascii="Times New Roman" w:hAnsi="Times New Roman" w:cs="Times New Roman"/>
          <w:sz w:val="28"/>
          <w:szCs w:val="28"/>
          <w:shd w:val="clear" w:color="auto" w:fill="FFFFFF"/>
        </w:rPr>
        <w:t>d</w:t>
      </w:r>
      <w:r w:rsidRPr="004603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with the chronicle </w:t>
      </w:r>
      <w:r w:rsidRPr="004603D9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chronic illness</w:t>
      </w:r>
    </w:p>
    <w:p w14:paraId="1D5B58C9" w14:textId="297E52E5" w:rsidR="00A721D0" w:rsidRPr="004603D9" w:rsidRDefault="00A721D0" w:rsidP="007965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603D9">
        <w:rPr>
          <w:rFonts w:ascii="Times New Roman" w:hAnsi="Times New Roman" w:cs="Times New Roman"/>
          <w:sz w:val="28"/>
          <w:szCs w:val="28"/>
          <w:shd w:val="clear" w:color="auto" w:fill="FFFFFF"/>
        </w:rPr>
        <w:t>Falling in a</w:t>
      </w:r>
      <w:r w:rsidR="009507E7">
        <w:rPr>
          <w:rFonts w:ascii="Times New Roman" w:hAnsi="Times New Roman" w:cs="Times New Roman"/>
          <w:sz w:val="28"/>
          <w:szCs w:val="28"/>
          <w:shd w:val="clear" w:color="auto" w:fill="FFFFFF"/>
        </w:rPr>
        <w:t>n</w:t>
      </w:r>
      <w:r w:rsidRPr="004603D9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unreinforced condition</w:t>
      </w:r>
    </w:p>
    <w:p w14:paraId="5469C733" w14:textId="77777777" w:rsidR="00A721D0" w:rsidRPr="005765EF" w:rsidRDefault="00A721D0" w:rsidP="00796552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790BC17F" w14:textId="6E3ED243" w:rsidR="002F6BE5" w:rsidRPr="005765EF" w:rsidRDefault="004D0A38" w:rsidP="00796552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If anyone of the incidents mentioned above happens to me then my willing is not to use any of the medical services mentioned below</w:t>
      </w:r>
    </w:p>
    <w:p w14:paraId="530B1A66" w14:textId="77777777" w:rsidR="000E6E71" w:rsidRPr="005765EF" w:rsidRDefault="004D0A38" w:rsidP="007965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t xml:space="preserve">My desire is to not </w:t>
      </w:r>
      <w:r w:rsidR="000E6E71" w:rsidRPr="005765EF">
        <w:rPr>
          <w:rFonts w:ascii="Times New Roman" w:eastAsia="Times New Roman" w:hAnsi="Times New Roman" w:cs="Times New Roman"/>
          <w:b/>
          <w:sz w:val="28"/>
          <w:szCs w:val="28"/>
        </w:rPr>
        <w:t>served by cardiac resuscitation (CPR) as my long-life assistance.</w:t>
      </w:r>
    </w:p>
    <w:p w14:paraId="6C009F3B" w14:textId="77777777" w:rsidR="000E6E71" w:rsidRPr="005765EF" w:rsidRDefault="00125BA9" w:rsidP="007965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t xml:space="preserve">My desire is to not treated in the respiratory or </w:t>
      </w:r>
      <w:r w:rsidR="00FF3418" w:rsidRPr="005765EF">
        <w:rPr>
          <w:rFonts w:ascii="Times New Roman" w:eastAsia="Times New Roman" w:hAnsi="Times New Roman" w:cs="Times New Roman"/>
          <w:b/>
          <w:sz w:val="28"/>
          <w:szCs w:val="28"/>
        </w:rPr>
        <w:t>ventilatory state.</w:t>
      </w:r>
    </w:p>
    <w:p w14:paraId="6EE99504" w14:textId="77777777" w:rsidR="00FF3418" w:rsidRPr="005765EF" w:rsidRDefault="00FF3418" w:rsidP="007965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 do not prefer the use of the artificial feeding and hydration process to save my life longer</w:t>
      </w:r>
    </w:p>
    <w:p w14:paraId="12069A97" w14:textId="77777777" w:rsidR="00FF3418" w:rsidRPr="005765EF" w:rsidRDefault="00FF3418" w:rsidP="007965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t>My wish is to not receive and blood transformation</w:t>
      </w:r>
    </w:p>
    <w:p w14:paraId="22654822" w14:textId="77777777" w:rsidR="00FF3418" w:rsidRPr="005765EF" w:rsidRDefault="0097038E" w:rsidP="007965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t>My desire is to not receive any kidney dialysis treatment</w:t>
      </w:r>
    </w:p>
    <w:p w14:paraId="228CF973" w14:textId="77777777" w:rsidR="0097038E" w:rsidRPr="005765EF" w:rsidRDefault="0097038E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54A73FE" w14:textId="77777777" w:rsidR="004603D9" w:rsidRDefault="004603D9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4508820" w14:textId="77777777" w:rsidR="004603D9" w:rsidRDefault="004603D9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831DF4" w14:textId="77777777" w:rsidR="005C0C34" w:rsidRPr="005765EF" w:rsidRDefault="005C0C34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Declarant printed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name: 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     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4120C373" w14:textId="77777777" w:rsidR="005C0C34" w:rsidRPr="005765EF" w:rsidRDefault="005C0C34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Declarant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signature: 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            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____</w:t>
      </w:r>
    </w:p>
    <w:p w14:paraId="20F6FA42" w14:textId="77777777" w:rsidR="00274951" w:rsidRPr="005765EF" w:rsidRDefault="00274951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3DEB6EFF" w14:textId="77777777" w:rsidR="00274951" w:rsidRPr="004603D9" w:rsidRDefault="00274951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603D9">
        <w:rPr>
          <w:rFonts w:ascii="Times New Roman" w:eastAsia="Times New Roman" w:hAnsi="Times New Roman" w:cs="Times New Roman"/>
          <w:b/>
          <w:sz w:val="28"/>
          <w:szCs w:val="28"/>
        </w:rPr>
        <w:t>Witness personal information:</w:t>
      </w:r>
    </w:p>
    <w:p w14:paraId="0C0E0F3F" w14:textId="77777777" w:rsidR="00274951" w:rsidRPr="005765EF" w:rsidRDefault="00274951" w:rsidP="00796552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26B98DD" w14:textId="77777777" w:rsidR="005C0C34" w:rsidRPr="005765EF" w:rsidRDefault="005C0C34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1</w:t>
      </w:r>
      <w:r w:rsidRPr="005765EF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st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 witness printed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name: 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</w:t>
      </w:r>
    </w:p>
    <w:p w14:paraId="44D419DF" w14:textId="77777777" w:rsidR="00274951" w:rsidRPr="005765EF" w:rsidRDefault="005765EF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Address: _</w:t>
      </w:r>
      <w:r w:rsidR="00274951" w:rsidRPr="005765EF">
        <w:rPr>
          <w:rFonts w:ascii="Times New Roman" w:eastAsia="Times New Roman" w:hAnsi="Times New Roman" w:cs="Times New Roman"/>
          <w:sz w:val="28"/>
          <w:szCs w:val="28"/>
        </w:rPr>
        <w:t>______________________________________________</w:t>
      </w:r>
    </w:p>
    <w:p w14:paraId="17F153B6" w14:textId="77777777" w:rsidR="00274951" w:rsidRPr="005765EF" w:rsidRDefault="00274951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Telephone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number: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 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 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_</w:t>
      </w:r>
    </w:p>
    <w:p w14:paraId="20251C79" w14:textId="77777777" w:rsidR="00274951" w:rsidRPr="005765EF" w:rsidRDefault="00274951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Email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Id: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 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_</w:t>
      </w:r>
    </w:p>
    <w:p w14:paraId="4AC22001" w14:textId="77777777" w:rsidR="00274951" w:rsidRPr="005765EF" w:rsidRDefault="005765EF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Designation: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               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 _</w:t>
      </w:r>
      <w:r w:rsidR="00274951" w:rsidRPr="005765EF">
        <w:rPr>
          <w:rFonts w:ascii="Times New Roman" w:eastAsia="Times New Roman" w:hAnsi="Times New Roman" w:cs="Times New Roman"/>
          <w:sz w:val="28"/>
          <w:szCs w:val="28"/>
        </w:rPr>
        <w:t>_________________</w:t>
      </w:r>
    </w:p>
    <w:p w14:paraId="14529C3C" w14:textId="77777777" w:rsidR="00274951" w:rsidRPr="005765EF" w:rsidRDefault="00274951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Relation with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declarant: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 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_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>_</w:t>
      </w:r>
    </w:p>
    <w:p w14:paraId="4040636B" w14:textId="77777777" w:rsidR="005C0C34" w:rsidRPr="005765EF" w:rsidRDefault="005C0C34" w:rsidP="004603D9">
      <w:pPr>
        <w:pStyle w:val="ListParagraph"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>1</w:t>
      </w:r>
      <w:r w:rsidRPr="005765EF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st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 witness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 xml:space="preserve">signature: </w:t>
      </w:r>
      <w:r w:rsidR="004603D9"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5765EF" w:rsidRPr="005765EF">
        <w:rPr>
          <w:rFonts w:ascii="Times New Roman" w:eastAsia="Times New Roman" w:hAnsi="Times New Roman" w:cs="Times New Roman"/>
          <w:sz w:val="28"/>
          <w:szCs w:val="28"/>
        </w:rPr>
        <w:t>_</w:t>
      </w:r>
      <w:r w:rsidRPr="005765EF">
        <w:rPr>
          <w:rFonts w:ascii="Times New Roman" w:eastAsia="Times New Roman" w:hAnsi="Times New Roman" w:cs="Times New Roman"/>
          <w:sz w:val="28"/>
          <w:szCs w:val="28"/>
        </w:rPr>
        <w:t>___________________</w:t>
      </w:r>
    </w:p>
    <w:p w14:paraId="0132CD80" w14:textId="77777777" w:rsidR="005C0C34" w:rsidRPr="005765EF" w:rsidRDefault="00274951" w:rsidP="00796552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50261DF" w14:textId="77777777" w:rsidR="005C0C34" w:rsidRPr="005765EF" w:rsidRDefault="005C0C34" w:rsidP="00796552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7716E99" w14:textId="77777777" w:rsidR="004D0A38" w:rsidRPr="005765EF" w:rsidRDefault="004D0A38" w:rsidP="0079655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5ACA69A" w14:textId="77777777" w:rsidR="00F76D68" w:rsidRPr="005765EF" w:rsidRDefault="00F76D68" w:rsidP="0079655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fldChar w:fldCharType="begin"/>
      </w: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instrText xml:space="preserve"> HYPERLINK "https://www.freelancer.com/users/l.php?url=https:%2F%2Fwww.pandadoc.com%2Fliving-will-template%2F&amp;sig=1bdba477c4f772da5e2d3d6563721482895836870c0836d568f14ce53f15ba4d" \t "_blank" </w:instrText>
      </w:r>
      <w:r w:rsidRPr="005765EF">
        <w:rPr>
          <w:rFonts w:ascii="Times New Roman" w:eastAsia="Times New Roman" w:hAnsi="Times New Roman" w:cs="Times New Roman"/>
          <w:b/>
          <w:sz w:val="28"/>
          <w:szCs w:val="28"/>
        </w:rPr>
        <w:fldChar w:fldCharType="separate"/>
      </w:r>
    </w:p>
    <w:p w14:paraId="7B806148" w14:textId="77777777" w:rsidR="00F76D68" w:rsidRPr="005765EF" w:rsidRDefault="00F76D68" w:rsidP="00796552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 xml:space="preserve"> </w:t>
      </w:r>
    </w:p>
    <w:p w14:paraId="07210F01" w14:textId="77777777" w:rsidR="00867158" w:rsidRPr="005765EF" w:rsidRDefault="00F76D68" w:rsidP="00796552">
      <w:pPr>
        <w:jc w:val="both"/>
        <w:rPr>
          <w:rFonts w:ascii="Times New Roman" w:hAnsi="Times New Roman" w:cs="Times New Roman"/>
          <w:sz w:val="28"/>
          <w:szCs w:val="28"/>
        </w:rPr>
      </w:pPr>
      <w:r w:rsidRPr="005765EF">
        <w:rPr>
          <w:rFonts w:ascii="Times New Roman" w:eastAsia="Times New Roman" w:hAnsi="Times New Roman" w:cs="Times New Roman"/>
          <w:sz w:val="28"/>
          <w:szCs w:val="28"/>
        </w:rPr>
        <w:fldChar w:fldCharType="end"/>
      </w:r>
    </w:p>
    <w:sectPr w:rsidR="00867158" w:rsidRPr="00576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07B77"/>
    <w:multiLevelType w:val="hybridMultilevel"/>
    <w:tmpl w:val="93106C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E202A6"/>
    <w:multiLevelType w:val="hybridMultilevel"/>
    <w:tmpl w:val="0BC6F7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TIwM7UwNzA1NjRT0lEKTi0uzszPAykwrgUAlcW6/SwAAAA="/>
  </w:docVars>
  <w:rsids>
    <w:rsidRoot w:val="00F76D68"/>
    <w:rsid w:val="00037296"/>
    <w:rsid w:val="000E6E71"/>
    <w:rsid w:val="00125BA9"/>
    <w:rsid w:val="00165041"/>
    <w:rsid w:val="00210673"/>
    <w:rsid w:val="00274951"/>
    <w:rsid w:val="002C210D"/>
    <w:rsid w:val="002D5EC6"/>
    <w:rsid w:val="002F6BE5"/>
    <w:rsid w:val="00352673"/>
    <w:rsid w:val="004603D9"/>
    <w:rsid w:val="004A07F6"/>
    <w:rsid w:val="004D0A38"/>
    <w:rsid w:val="00524025"/>
    <w:rsid w:val="005671C1"/>
    <w:rsid w:val="005765EF"/>
    <w:rsid w:val="005C0C34"/>
    <w:rsid w:val="006D29F0"/>
    <w:rsid w:val="00756846"/>
    <w:rsid w:val="00796552"/>
    <w:rsid w:val="008633B9"/>
    <w:rsid w:val="00867158"/>
    <w:rsid w:val="009507E7"/>
    <w:rsid w:val="0097038E"/>
    <w:rsid w:val="009C6A93"/>
    <w:rsid w:val="009E2887"/>
    <w:rsid w:val="00A721D0"/>
    <w:rsid w:val="00B33E08"/>
    <w:rsid w:val="00BE131A"/>
    <w:rsid w:val="00CB24AA"/>
    <w:rsid w:val="00D7781F"/>
    <w:rsid w:val="00DF3A7A"/>
    <w:rsid w:val="00E0094C"/>
    <w:rsid w:val="00EA6D94"/>
    <w:rsid w:val="00ED75A7"/>
    <w:rsid w:val="00F76D68"/>
    <w:rsid w:val="00FF3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750D5"/>
  <w15:chartTrackingRefBased/>
  <w15:docId w15:val="{FB95821A-B102-4684-BCE6-2CB71079F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D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1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na Anam ghulam akber</dc:creator>
  <cp:keywords/>
  <dc:description/>
  <cp:lastModifiedBy>saeed Yousaf</cp:lastModifiedBy>
  <cp:revision>29</cp:revision>
  <dcterms:created xsi:type="dcterms:W3CDTF">2019-12-02T09:17:00Z</dcterms:created>
  <dcterms:modified xsi:type="dcterms:W3CDTF">2020-01-17T16:19:00Z</dcterms:modified>
</cp:coreProperties>
</file>